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8C808" w14:textId="39580338" w:rsidR="00DE4615" w:rsidRDefault="00DE4615" w:rsidP="00FD6AA1">
      <w:pPr>
        <w:tabs>
          <w:tab w:val="left" w:pos="7784"/>
        </w:tabs>
        <w:rPr>
          <w:rFonts w:ascii="Arial" w:hAnsi="Arial" w:cs="Arial"/>
          <w:b/>
          <w:bCs/>
          <w:sz w:val="24"/>
          <w:szCs w:val="24"/>
          <w:lang w:val="de-DE"/>
        </w:rPr>
      </w:pPr>
      <w:r w:rsidRPr="0028237A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107E6B1E" wp14:editId="502AC279">
            <wp:simplePos x="0" y="0"/>
            <wp:positionH relativeFrom="column">
              <wp:posOffset>-61224</wp:posOffset>
            </wp:positionH>
            <wp:positionV relativeFrom="page">
              <wp:posOffset>353060</wp:posOffset>
            </wp:positionV>
            <wp:extent cx="5744666" cy="1620398"/>
            <wp:effectExtent l="0" t="0" r="0" b="0"/>
            <wp:wrapNone/>
            <wp:docPr id="1580720195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720195" name="Grafik 1580720195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l="10143" t="3065" r="13660" b="81745"/>
                    <a:stretch/>
                  </pic:blipFill>
                  <pic:spPr bwMode="auto">
                    <a:xfrm>
                      <a:off x="0" y="0"/>
                      <a:ext cx="5744666" cy="1620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24"/>
          <w:szCs w:val="24"/>
          <w:lang w:val="de-DE"/>
        </w:rPr>
        <w:tab/>
      </w:r>
    </w:p>
    <w:p w14:paraId="6FEAEC72" w14:textId="77777777" w:rsidR="00DE4615" w:rsidRDefault="00DE4615">
      <w:pPr>
        <w:rPr>
          <w:rFonts w:ascii="Arial" w:hAnsi="Arial" w:cs="Arial"/>
          <w:b/>
          <w:bCs/>
          <w:sz w:val="24"/>
          <w:szCs w:val="24"/>
          <w:lang w:val="de-DE"/>
        </w:rPr>
      </w:pPr>
    </w:p>
    <w:p w14:paraId="799CB048" w14:textId="77777777" w:rsidR="00DE4615" w:rsidRDefault="00DE4615">
      <w:pPr>
        <w:rPr>
          <w:rFonts w:ascii="Arial" w:hAnsi="Arial" w:cs="Arial"/>
          <w:b/>
          <w:bCs/>
          <w:sz w:val="24"/>
          <w:szCs w:val="24"/>
          <w:lang w:val="de-DE"/>
        </w:rPr>
      </w:pPr>
    </w:p>
    <w:p w14:paraId="7D8785E9" w14:textId="77777777" w:rsidR="00DE4615" w:rsidRDefault="00DE4615" w:rsidP="00FD6AA1">
      <w:pPr>
        <w:spacing w:after="80"/>
        <w:rPr>
          <w:rFonts w:ascii="Arial" w:hAnsi="Arial" w:cs="Arial"/>
          <w:b/>
          <w:bCs/>
          <w:sz w:val="24"/>
          <w:szCs w:val="24"/>
          <w:lang w:val="de-DE"/>
        </w:rPr>
      </w:pPr>
    </w:p>
    <w:p w14:paraId="16C034A5" w14:textId="77777777" w:rsidR="00E96D02" w:rsidRDefault="00DE4615" w:rsidP="00E96D02">
      <w:pPr>
        <w:spacing w:after="0"/>
        <w:rPr>
          <w:rFonts w:ascii="Arial" w:hAnsi="Arial" w:cs="Arial"/>
          <w:sz w:val="18"/>
          <w:szCs w:val="18"/>
          <w:lang w:val="de-DE"/>
        </w:rPr>
      </w:pPr>
      <w:r w:rsidRPr="00FD6AA1">
        <w:rPr>
          <w:rFonts w:ascii="Arial" w:hAnsi="Arial" w:cs="Arial"/>
          <w:sz w:val="18"/>
          <w:szCs w:val="18"/>
          <w:lang w:val="de-DE"/>
        </w:rPr>
        <w:t>Lukas Föbinger</w:t>
      </w:r>
    </w:p>
    <w:p w14:paraId="66DE8354" w14:textId="570FDDE3" w:rsidR="00DE4615" w:rsidRPr="00FD6AA1" w:rsidRDefault="00DE4615" w:rsidP="00FD6AA1">
      <w:pPr>
        <w:spacing w:after="0"/>
        <w:rPr>
          <w:rFonts w:ascii="Arial" w:hAnsi="Arial" w:cs="Arial"/>
          <w:sz w:val="18"/>
          <w:szCs w:val="18"/>
          <w:lang w:val="de-DE"/>
        </w:rPr>
      </w:pPr>
      <w:r w:rsidRPr="00FD6AA1">
        <w:rPr>
          <w:rFonts w:ascii="Arial" w:hAnsi="Arial" w:cs="Arial"/>
          <w:sz w:val="18"/>
          <w:szCs w:val="18"/>
          <w:lang w:val="de-DE"/>
        </w:rPr>
        <w:t>lukas.foebinger@ruderclub-witten.de</w:t>
      </w:r>
    </w:p>
    <w:p w14:paraId="76E84217" w14:textId="01611A64" w:rsidR="00DE4615" w:rsidRDefault="00DE4615" w:rsidP="00DE4615">
      <w:pPr>
        <w:rPr>
          <w:rFonts w:ascii="Arial" w:hAnsi="Arial" w:cs="Arial"/>
          <w:sz w:val="18"/>
          <w:szCs w:val="18"/>
          <w:lang w:val="de-DE"/>
        </w:rPr>
      </w:pPr>
      <w:r w:rsidRPr="00FD6AA1">
        <w:rPr>
          <w:rFonts w:ascii="Arial" w:hAnsi="Arial" w:cs="Arial"/>
          <w:sz w:val="18"/>
          <w:szCs w:val="18"/>
          <w:lang w:val="de-DE"/>
        </w:rPr>
        <w:t>Webmaster und Pressebeauftragter</w:t>
      </w:r>
    </w:p>
    <w:p w14:paraId="71646BF6" w14:textId="49237656" w:rsidR="00DE4615" w:rsidRDefault="00E96D02">
      <w:pPr>
        <w:rPr>
          <w:rFonts w:ascii="Arial" w:hAnsi="Arial" w:cs="Arial"/>
          <w:lang w:val="de-DE"/>
        </w:rPr>
      </w:pPr>
      <w:r>
        <w:rPr>
          <w:rFonts w:ascii="Arial" w:hAnsi="Arial" w:cs="Arial"/>
          <w:sz w:val="18"/>
          <w:szCs w:val="18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</w:r>
      <w:r w:rsidRPr="00FD6AA1">
        <w:rPr>
          <w:rFonts w:ascii="Arial" w:hAnsi="Arial" w:cs="Arial"/>
          <w:lang w:val="de-DE"/>
        </w:rPr>
        <w:tab/>
        <w:t>Witten, 10.</w:t>
      </w:r>
      <w:r w:rsidRPr="00E96D02">
        <w:rPr>
          <w:rFonts w:ascii="Arial" w:hAnsi="Arial" w:cs="Arial"/>
          <w:lang w:val="de-DE"/>
        </w:rPr>
        <w:t xml:space="preserve"> April </w:t>
      </w:r>
      <w:r w:rsidRPr="00FD6AA1">
        <w:rPr>
          <w:rFonts w:ascii="Arial" w:hAnsi="Arial" w:cs="Arial"/>
          <w:lang w:val="de-DE"/>
        </w:rPr>
        <w:t>2024</w:t>
      </w:r>
    </w:p>
    <w:p w14:paraId="11CECB65" w14:textId="77777777" w:rsidR="00E96D02" w:rsidRPr="00FD6AA1" w:rsidRDefault="00E96D02">
      <w:pPr>
        <w:rPr>
          <w:rFonts w:ascii="Arial" w:hAnsi="Arial" w:cs="Arial"/>
          <w:lang w:val="de-DE"/>
        </w:rPr>
      </w:pPr>
    </w:p>
    <w:p w14:paraId="73F0593B" w14:textId="6A2A3C9E" w:rsidR="00EA4610" w:rsidRPr="00D02FDA" w:rsidRDefault="00DE4511">
      <w:pPr>
        <w:rPr>
          <w:rFonts w:ascii="Arial" w:hAnsi="Arial" w:cs="Arial"/>
          <w:b/>
          <w:bCs/>
          <w:sz w:val="24"/>
          <w:szCs w:val="24"/>
          <w:lang w:val="de-DE"/>
        </w:rPr>
      </w:pPr>
      <w:r w:rsidRPr="00D02FDA">
        <w:rPr>
          <w:rFonts w:ascii="Arial" w:hAnsi="Arial" w:cs="Arial"/>
          <w:b/>
          <w:bCs/>
          <w:sz w:val="24"/>
          <w:szCs w:val="24"/>
          <w:lang w:val="de-DE"/>
        </w:rPr>
        <w:t xml:space="preserve">Formular </w:t>
      </w:r>
      <w:r w:rsidR="00D02FDA" w:rsidRPr="00D02FDA">
        <w:rPr>
          <w:rFonts w:ascii="Arial" w:hAnsi="Arial" w:cs="Arial"/>
          <w:b/>
          <w:bCs/>
          <w:sz w:val="24"/>
          <w:szCs w:val="24"/>
          <w:lang w:val="de-DE"/>
        </w:rPr>
        <w:t>zur</w:t>
      </w:r>
      <w:r w:rsidR="00912C8E">
        <w:rPr>
          <w:rFonts w:ascii="Arial" w:hAnsi="Arial" w:cs="Arial"/>
          <w:b/>
          <w:bCs/>
          <w:sz w:val="24"/>
          <w:szCs w:val="24"/>
          <w:lang w:val="de-DE"/>
        </w:rPr>
        <w:t xml:space="preserve"> </w:t>
      </w:r>
      <w:r w:rsidR="009745C3">
        <w:rPr>
          <w:rFonts w:ascii="Arial" w:hAnsi="Arial" w:cs="Arial"/>
          <w:b/>
          <w:bCs/>
          <w:sz w:val="24"/>
          <w:szCs w:val="24"/>
          <w:lang w:val="de-DE"/>
        </w:rPr>
        <w:t>Mith</w:t>
      </w:r>
      <w:r w:rsidR="00912C8E">
        <w:rPr>
          <w:rFonts w:ascii="Arial" w:hAnsi="Arial" w:cs="Arial"/>
          <w:b/>
          <w:bCs/>
          <w:sz w:val="24"/>
          <w:szCs w:val="24"/>
          <w:lang w:val="de-DE"/>
        </w:rPr>
        <w:t>ilfe bei der</w:t>
      </w:r>
      <w:r w:rsidR="00D02FDA" w:rsidRPr="00D02FDA">
        <w:rPr>
          <w:rFonts w:ascii="Arial" w:hAnsi="Arial" w:cs="Arial"/>
          <w:b/>
          <w:bCs/>
          <w:sz w:val="24"/>
          <w:szCs w:val="24"/>
          <w:lang w:val="de-DE"/>
        </w:rPr>
        <w:t xml:space="preserve"> Erstellung von </w:t>
      </w:r>
      <w:r w:rsidR="00912C8E">
        <w:rPr>
          <w:rFonts w:ascii="Arial" w:hAnsi="Arial" w:cs="Arial"/>
          <w:b/>
          <w:bCs/>
          <w:sz w:val="24"/>
          <w:szCs w:val="24"/>
          <w:lang w:val="de-DE"/>
        </w:rPr>
        <w:t>Berichten</w:t>
      </w:r>
      <w:r w:rsidR="00D02FDA" w:rsidRPr="00D02FDA">
        <w:rPr>
          <w:rFonts w:ascii="Arial" w:hAnsi="Arial" w:cs="Arial"/>
          <w:b/>
          <w:bCs/>
          <w:sz w:val="24"/>
          <w:szCs w:val="24"/>
          <w:lang w:val="de-DE"/>
        </w:rPr>
        <w:t xml:space="preserve"> für d</w:t>
      </w:r>
      <w:r w:rsidR="00912C8E">
        <w:rPr>
          <w:rFonts w:ascii="Arial" w:hAnsi="Arial" w:cs="Arial"/>
          <w:b/>
          <w:bCs/>
          <w:sz w:val="24"/>
          <w:szCs w:val="24"/>
          <w:lang w:val="de-DE"/>
        </w:rPr>
        <w:t>en</w:t>
      </w:r>
      <w:r w:rsidR="00AB68CB" w:rsidRPr="00D02FDA">
        <w:rPr>
          <w:rFonts w:ascii="Arial" w:hAnsi="Arial" w:cs="Arial"/>
          <w:b/>
          <w:bCs/>
          <w:sz w:val="24"/>
          <w:szCs w:val="24"/>
          <w:lang w:val="de-DE"/>
        </w:rPr>
        <w:t xml:space="preserve"> </w:t>
      </w:r>
      <w:r w:rsidR="001F6676" w:rsidRPr="00D02FDA">
        <w:rPr>
          <w:rFonts w:ascii="Arial" w:hAnsi="Arial" w:cs="Arial"/>
          <w:b/>
          <w:bCs/>
          <w:sz w:val="24"/>
          <w:szCs w:val="24"/>
          <w:lang w:val="de-DE"/>
        </w:rPr>
        <w:t>RCW</w:t>
      </w:r>
    </w:p>
    <w:p w14:paraId="4664467F" w14:textId="6F8759E0" w:rsidR="00DE4511" w:rsidRDefault="001F6676" w:rsidP="00496ACE">
      <w:pPr>
        <w:jc w:val="both"/>
        <w:rPr>
          <w:rFonts w:ascii="Arial" w:hAnsi="Arial" w:cs="Arial"/>
          <w:lang w:val="de-DE"/>
        </w:rPr>
      </w:pPr>
      <w:r w:rsidRPr="002845F1">
        <w:rPr>
          <w:rFonts w:ascii="Arial" w:hAnsi="Arial" w:cs="Arial"/>
          <w:lang w:val="de-DE"/>
        </w:rPr>
        <w:t>Ausgefüllt</w:t>
      </w:r>
      <w:r w:rsidR="007668C5">
        <w:rPr>
          <w:rFonts w:ascii="Arial" w:hAnsi="Arial" w:cs="Arial"/>
          <w:lang w:val="de-DE"/>
        </w:rPr>
        <w:t xml:space="preserve"> per </w:t>
      </w:r>
      <w:r w:rsidR="00EA38A8">
        <w:rPr>
          <w:rFonts w:ascii="Arial" w:hAnsi="Arial" w:cs="Arial"/>
          <w:lang w:val="de-DE"/>
        </w:rPr>
        <w:t>E-</w:t>
      </w:r>
      <w:r w:rsidR="007668C5">
        <w:rPr>
          <w:rFonts w:ascii="Arial" w:hAnsi="Arial" w:cs="Arial"/>
          <w:lang w:val="de-DE"/>
        </w:rPr>
        <w:t>Mail</w:t>
      </w:r>
      <w:r w:rsidRPr="002845F1">
        <w:rPr>
          <w:rFonts w:ascii="Arial" w:hAnsi="Arial" w:cs="Arial"/>
          <w:lang w:val="de-DE"/>
        </w:rPr>
        <w:t xml:space="preserve"> an </w:t>
      </w:r>
      <w:hyperlink r:id="rId8" w:history="1">
        <w:r w:rsidR="005E0668">
          <w:rPr>
            <w:rStyle w:val="Hyperlink"/>
            <w:rFonts w:ascii="Arial" w:hAnsi="Arial" w:cs="Arial"/>
            <w:lang w:val="de-DE"/>
          </w:rPr>
          <w:t>Lukas Föbinger</w:t>
        </w:r>
      </w:hyperlink>
      <w:r w:rsidR="00B50BF0">
        <w:rPr>
          <w:rFonts w:ascii="Arial" w:hAnsi="Arial" w:cs="Arial"/>
          <w:lang w:val="de-DE"/>
        </w:rPr>
        <w:t>. Die im Formular gestellten Fragen sind nur als Ideen</w:t>
      </w:r>
      <w:r w:rsidR="002476D8">
        <w:rPr>
          <w:rFonts w:ascii="Arial" w:hAnsi="Arial" w:cs="Arial"/>
          <w:lang w:val="de-DE"/>
        </w:rPr>
        <w:t>hilfe gedacht. Ihr könnt gerne auch unabhängig davon</w:t>
      </w:r>
      <w:r w:rsidR="00604277">
        <w:rPr>
          <w:rFonts w:ascii="Arial" w:hAnsi="Arial" w:cs="Arial"/>
          <w:lang w:val="de-DE"/>
        </w:rPr>
        <w:t xml:space="preserve"> </w:t>
      </w:r>
      <w:r w:rsidR="008D5D09">
        <w:rPr>
          <w:rFonts w:ascii="Arial" w:hAnsi="Arial" w:cs="Arial"/>
          <w:lang w:val="de-DE"/>
        </w:rPr>
        <w:t xml:space="preserve">selbst einen Artikel oder ausführliche Stichpunkte schreiben und diese per </w:t>
      </w:r>
      <w:r w:rsidR="00EA38A8">
        <w:rPr>
          <w:rFonts w:ascii="Arial" w:hAnsi="Arial" w:cs="Arial"/>
          <w:lang w:val="de-DE"/>
        </w:rPr>
        <w:t>E-</w:t>
      </w:r>
      <w:r w:rsidR="008D5D09">
        <w:rPr>
          <w:rFonts w:ascii="Arial" w:hAnsi="Arial" w:cs="Arial"/>
          <w:lang w:val="de-DE"/>
        </w:rPr>
        <w:t>Mail versenden</w:t>
      </w:r>
      <w:r w:rsidR="002476D8">
        <w:rPr>
          <w:rFonts w:ascii="Arial" w:hAnsi="Arial" w:cs="Arial"/>
          <w:lang w:val="de-DE"/>
        </w:rPr>
        <w:t>.</w:t>
      </w:r>
    </w:p>
    <w:p w14:paraId="220AE17A" w14:textId="33367764" w:rsidR="00266602" w:rsidRDefault="00266602" w:rsidP="001B77AE">
      <w:pPr>
        <w:spacing w:after="0"/>
        <w:jc w:val="both"/>
        <w:rPr>
          <w:rFonts w:ascii="Arial" w:hAnsi="Arial" w:cs="Arial"/>
          <w:lang w:val="de-DE"/>
        </w:rPr>
      </w:pPr>
      <w:r w:rsidRPr="009337C7">
        <w:rPr>
          <w:rFonts w:ascii="Arial" w:hAnsi="Arial" w:cs="Arial"/>
          <w:b/>
          <w:bCs/>
          <w:lang w:val="de-DE"/>
        </w:rPr>
        <w:t xml:space="preserve">Bilder </w:t>
      </w:r>
      <w:r>
        <w:rPr>
          <w:rFonts w:ascii="Arial" w:hAnsi="Arial" w:cs="Arial"/>
          <w:lang w:val="de-DE"/>
        </w:rPr>
        <w:t>in die Cloud (</w:t>
      </w:r>
      <w:bookmarkStart w:id="0" w:name="_Hlk162120810"/>
      <w:r>
        <w:rPr>
          <w:rFonts w:ascii="Arial" w:hAnsi="Arial" w:cs="Arial"/>
          <w:lang w:val="de-DE"/>
        </w:rPr>
        <w:fldChar w:fldCharType="begin"/>
      </w:r>
      <w:r>
        <w:rPr>
          <w:rFonts w:ascii="Arial" w:hAnsi="Arial" w:cs="Arial"/>
          <w:lang w:val="de-DE"/>
        </w:rPr>
        <w:instrText>HYPERLINK "</w:instrText>
      </w:r>
      <w:r w:rsidRPr="00D84894">
        <w:rPr>
          <w:rFonts w:ascii="Arial" w:hAnsi="Arial" w:cs="Arial"/>
          <w:lang w:val="de-DE"/>
        </w:rPr>
        <w:instrText>https://my.hidrive.com/share/558w5t5am4</w:instrText>
      </w:r>
      <w:r>
        <w:rPr>
          <w:rFonts w:ascii="Arial" w:hAnsi="Arial" w:cs="Arial"/>
          <w:lang w:val="de-DE"/>
        </w:rPr>
        <w:instrText>"</w:instrText>
      </w:r>
      <w:r>
        <w:rPr>
          <w:rFonts w:ascii="Arial" w:hAnsi="Arial" w:cs="Arial"/>
          <w:lang w:val="de-DE"/>
        </w:rPr>
      </w:r>
      <w:r>
        <w:rPr>
          <w:rFonts w:ascii="Arial" w:hAnsi="Arial" w:cs="Arial"/>
          <w:lang w:val="de-DE"/>
        </w:rPr>
        <w:fldChar w:fldCharType="separate"/>
      </w:r>
      <w:r w:rsidRPr="00BB5698">
        <w:rPr>
          <w:rStyle w:val="Hyperlink"/>
          <w:rFonts w:ascii="Arial" w:hAnsi="Arial" w:cs="Arial"/>
          <w:lang w:val="de-DE"/>
        </w:rPr>
        <w:t>https://my.hidrive.com/share/558w5t5am4</w:t>
      </w:r>
      <w:r>
        <w:rPr>
          <w:rFonts w:ascii="Arial" w:hAnsi="Arial" w:cs="Arial"/>
          <w:lang w:val="de-DE"/>
        </w:rPr>
        <w:fldChar w:fldCharType="end"/>
      </w:r>
      <w:bookmarkEnd w:id="0"/>
      <w:r>
        <w:rPr>
          <w:rFonts w:ascii="Arial" w:hAnsi="Arial" w:cs="Arial"/>
          <w:lang w:val="de-DE"/>
        </w:rPr>
        <w:t>) hochladen und im Bildnamen beschreiben wer zu sehen ist</w:t>
      </w:r>
      <w:r w:rsidR="000628B1">
        <w:rPr>
          <w:rFonts w:ascii="Arial" w:hAnsi="Arial" w:cs="Arial"/>
          <w:lang w:val="de-DE"/>
        </w:rPr>
        <w:t>.</w:t>
      </w:r>
      <w:r w:rsidR="00337B63">
        <w:rPr>
          <w:rFonts w:ascii="Arial" w:hAnsi="Arial" w:cs="Arial"/>
          <w:lang w:val="de-DE"/>
        </w:rPr>
        <w:t xml:space="preserve"> </w:t>
      </w:r>
      <w:r w:rsidR="000628B1">
        <w:rPr>
          <w:rFonts w:ascii="Arial" w:hAnsi="Arial" w:cs="Arial"/>
          <w:lang w:val="de-DE"/>
        </w:rPr>
        <w:t>Alternativ Bilder</w:t>
      </w:r>
      <w:r w:rsidR="00337B63">
        <w:rPr>
          <w:rFonts w:ascii="Arial" w:hAnsi="Arial" w:cs="Arial"/>
          <w:lang w:val="de-DE"/>
        </w:rPr>
        <w:t xml:space="preserve"> als </w:t>
      </w:r>
      <w:r w:rsidR="00337B63" w:rsidRPr="00337B63">
        <w:rPr>
          <w:rFonts w:ascii="Arial" w:hAnsi="Arial" w:cs="Arial"/>
          <w:b/>
          <w:bCs/>
          <w:lang w:val="de-DE"/>
        </w:rPr>
        <w:t>Anhang</w:t>
      </w:r>
      <w:r w:rsidR="00337B63">
        <w:rPr>
          <w:rFonts w:ascii="Arial" w:hAnsi="Arial" w:cs="Arial"/>
          <w:lang w:val="de-DE"/>
        </w:rPr>
        <w:t xml:space="preserve"> (nicht in den Text eingefügt) per </w:t>
      </w:r>
      <w:r w:rsidR="00EA38A8">
        <w:rPr>
          <w:rFonts w:ascii="Arial" w:hAnsi="Arial" w:cs="Arial"/>
          <w:lang w:val="de-DE"/>
        </w:rPr>
        <w:t>E-</w:t>
      </w:r>
      <w:r w:rsidR="00337B63">
        <w:rPr>
          <w:rFonts w:ascii="Arial" w:hAnsi="Arial" w:cs="Arial"/>
          <w:lang w:val="de-DE"/>
        </w:rPr>
        <w:t>Mail</w:t>
      </w:r>
      <w:r w:rsidR="0050289A">
        <w:rPr>
          <w:rFonts w:ascii="Arial" w:hAnsi="Arial" w:cs="Arial"/>
          <w:lang w:val="de-DE"/>
        </w:rPr>
        <w:t xml:space="preserve"> senden und</w:t>
      </w:r>
      <w:r w:rsidR="00337B63">
        <w:rPr>
          <w:rFonts w:ascii="Arial" w:hAnsi="Arial" w:cs="Arial"/>
          <w:lang w:val="de-DE"/>
        </w:rPr>
        <w:t xml:space="preserve"> </w:t>
      </w:r>
      <w:r w:rsidR="0053331A">
        <w:rPr>
          <w:rFonts w:ascii="Arial" w:hAnsi="Arial" w:cs="Arial"/>
          <w:lang w:val="de-DE"/>
        </w:rPr>
        <w:t xml:space="preserve">im Dateinamen des Bildes oder im Text der </w:t>
      </w:r>
      <w:r w:rsidR="00EA38A8">
        <w:rPr>
          <w:rFonts w:ascii="Arial" w:hAnsi="Arial" w:cs="Arial"/>
          <w:lang w:val="de-DE"/>
        </w:rPr>
        <w:t>E-</w:t>
      </w:r>
      <w:r w:rsidR="0053331A">
        <w:rPr>
          <w:rFonts w:ascii="Arial" w:hAnsi="Arial" w:cs="Arial"/>
          <w:lang w:val="de-DE"/>
        </w:rPr>
        <w:t>Mail beschreiben</w:t>
      </w:r>
      <w:r w:rsidR="00DE2864">
        <w:rPr>
          <w:rFonts w:ascii="Arial" w:hAnsi="Arial" w:cs="Arial"/>
          <w:lang w:val="de-DE"/>
        </w:rPr>
        <w:t>,</w:t>
      </w:r>
      <w:r w:rsidR="0053331A">
        <w:rPr>
          <w:rFonts w:ascii="Arial" w:hAnsi="Arial" w:cs="Arial"/>
          <w:lang w:val="de-DE"/>
        </w:rPr>
        <w:t xml:space="preserve"> wer zu sehen ist.</w:t>
      </w:r>
    </w:p>
    <w:p w14:paraId="7A40F1F3" w14:textId="77777777" w:rsidR="00496ACE" w:rsidRDefault="00266602" w:rsidP="00BD0389">
      <w:pPr>
        <w:spacing w:after="0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Bsp. bei einer Aufzählung von links nach rechts</w:t>
      </w:r>
      <w:r w:rsidR="002D5C85">
        <w:rPr>
          <w:rFonts w:ascii="Arial" w:hAnsi="Arial" w:cs="Arial"/>
          <w:lang w:val="de-DE"/>
        </w:rPr>
        <w:t xml:space="preserve"> (</w:t>
      </w:r>
      <w:proofErr w:type="spellStart"/>
      <w:r w:rsidR="002D5C85">
        <w:rPr>
          <w:rFonts w:ascii="Arial" w:hAnsi="Arial" w:cs="Arial"/>
          <w:lang w:val="de-DE"/>
        </w:rPr>
        <w:t>vlnr</w:t>
      </w:r>
      <w:proofErr w:type="spellEnd"/>
      <w:r w:rsidR="002D5C85">
        <w:rPr>
          <w:rFonts w:ascii="Arial" w:hAnsi="Arial" w:cs="Arial"/>
          <w:lang w:val="de-DE"/>
        </w:rPr>
        <w:t>)</w:t>
      </w:r>
      <w:r>
        <w:rPr>
          <w:rFonts w:ascii="Arial" w:hAnsi="Arial" w:cs="Arial"/>
          <w:lang w:val="de-DE"/>
        </w:rPr>
        <w:t xml:space="preserve"> im Bildnamen:</w:t>
      </w:r>
    </w:p>
    <w:p w14:paraId="1678B700" w14:textId="3F0BDEC0" w:rsidR="00266602" w:rsidRPr="00496ACE" w:rsidRDefault="00D92FA5" w:rsidP="001B77AE">
      <w:pPr>
        <w:spacing w:after="120"/>
        <w:rPr>
          <w:rFonts w:ascii="Arial" w:hAnsi="Arial" w:cs="Arial"/>
          <w:i/>
          <w:iCs/>
          <w:sz w:val="18"/>
          <w:szCs w:val="18"/>
          <w:lang w:val="de-DE"/>
        </w:rPr>
      </w:pPr>
      <w:r w:rsidRPr="00496ACE">
        <w:rPr>
          <w:rFonts w:ascii="Arial" w:hAnsi="Arial" w:cs="Arial"/>
          <w:i/>
          <w:iCs/>
          <w:sz w:val="18"/>
          <w:szCs w:val="18"/>
          <w:lang w:val="de-DE"/>
        </w:rPr>
        <w:t>vlnr</w:t>
      </w:r>
      <w:r>
        <w:rPr>
          <w:rFonts w:ascii="Arial" w:hAnsi="Arial" w:cs="Arial"/>
          <w:i/>
          <w:iCs/>
          <w:sz w:val="18"/>
          <w:szCs w:val="18"/>
          <w:lang w:val="de-DE"/>
        </w:rPr>
        <w:t>_</w:t>
      </w:r>
      <w:r w:rsidRPr="00496ACE">
        <w:rPr>
          <w:rFonts w:ascii="Arial" w:hAnsi="Arial" w:cs="Arial"/>
          <w:i/>
          <w:iCs/>
          <w:sz w:val="18"/>
          <w:szCs w:val="18"/>
          <w:lang w:val="de-DE"/>
        </w:rPr>
        <w:t>VornamePerson1</w:t>
      </w:r>
      <w:r>
        <w:rPr>
          <w:rFonts w:ascii="Arial" w:hAnsi="Arial" w:cs="Arial"/>
          <w:i/>
          <w:iCs/>
          <w:sz w:val="18"/>
          <w:szCs w:val="18"/>
          <w:lang w:val="de-DE"/>
        </w:rPr>
        <w:t>_</w:t>
      </w:r>
      <w:r w:rsidR="00266602" w:rsidRPr="00496ACE">
        <w:rPr>
          <w:rFonts w:ascii="Arial" w:hAnsi="Arial" w:cs="Arial"/>
          <w:i/>
          <w:iCs/>
          <w:sz w:val="18"/>
          <w:szCs w:val="18"/>
          <w:lang w:val="de-DE"/>
        </w:rPr>
        <w:t>NachnamePerson1_</w:t>
      </w:r>
      <w:r w:rsidRPr="00496ACE">
        <w:rPr>
          <w:rFonts w:ascii="Arial" w:hAnsi="Arial" w:cs="Arial"/>
          <w:i/>
          <w:iCs/>
          <w:sz w:val="18"/>
          <w:szCs w:val="18"/>
          <w:lang w:val="de-DE"/>
        </w:rPr>
        <w:t>VornamePerson2</w:t>
      </w:r>
      <w:r>
        <w:rPr>
          <w:rFonts w:ascii="Arial" w:hAnsi="Arial" w:cs="Arial"/>
          <w:i/>
          <w:iCs/>
          <w:sz w:val="18"/>
          <w:szCs w:val="18"/>
          <w:lang w:val="de-DE"/>
        </w:rPr>
        <w:t>_</w:t>
      </w:r>
      <w:r w:rsidR="00266602" w:rsidRPr="00496ACE">
        <w:rPr>
          <w:rFonts w:ascii="Arial" w:hAnsi="Arial" w:cs="Arial"/>
          <w:i/>
          <w:iCs/>
          <w:sz w:val="18"/>
          <w:szCs w:val="18"/>
          <w:lang w:val="de-DE"/>
        </w:rPr>
        <w:t>NachnamePerson2_usw)</w:t>
      </w:r>
    </w:p>
    <w:p w14:paraId="30113EE3" w14:textId="4E7A0109" w:rsidR="00266602" w:rsidRPr="00BD0389" w:rsidRDefault="00266602" w:rsidP="00266602">
      <w:pPr>
        <w:rPr>
          <w:rFonts w:ascii="Arial" w:hAnsi="Arial" w:cs="Arial"/>
          <w:lang w:val="de-DE"/>
        </w:rPr>
      </w:pPr>
      <w:r w:rsidRPr="00BD0389">
        <w:rPr>
          <w:rFonts w:ascii="Arial" w:hAnsi="Arial" w:cs="Arial"/>
          <w:lang w:val="de-DE"/>
        </w:rPr>
        <w:t>Wichtig: Lizenzfreie (z.B. private) Bilder verwenden oder Quelle mit angeben</w:t>
      </w:r>
      <w:r w:rsidR="00EA38A8">
        <w:rPr>
          <w:rFonts w:ascii="Arial" w:hAnsi="Arial" w:cs="Arial"/>
          <w:lang w:val="de-DE"/>
        </w:rPr>
        <w:t>.</w:t>
      </w:r>
    </w:p>
    <w:p w14:paraId="40CFE08D" w14:textId="234A09AE" w:rsidR="009337C7" w:rsidRDefault="009337C7">
      <w:pPr>
        <w:rPr>
          <w:rFonts w:ascii="Arial" w:hAnsi="Arial" w:cs="Arial"/>
          <w:lang w:val="de-DE"/>
        </w:rPr>
      </w:pPr>
    </w:p>
    <w:p w14:paraId="63A08D85" w14:textId="1068E66B" w:rsidR="00D92FA5" w:rsidRPr="00FD6AA1" w:rsidRDefault="00D92FA5">
      <w:pPr>
        <w:rPr>
          <w:rFonts w:ascii="Arial" w:hAnsi="Arial" w:cs="Arial"/>
          <w:b/>
          <w:bCs/>
          <w:sz w:val="24"/>
          <w:szCs w:val="24"/>
          <w:lang w:val="de-DE"/>
        </w:rPr>
      </w:pPr>
      <w:r w:rsidRPr="00FD6AA1">
        <w:rPr>
          <w:rFonts w:ascii="Arial" w:hAnsi="Arial" w:cs="Arial"/>
          <w:b/>
          <w:bCs/>
          <w:sz w:val="24"/>
          <w:szCs w:val="24"/>
          <w:lang w:val="de-DE"/>
        </w:rPr>
        <w:t>Allgemein</w:t>
      </w:r>
    </w:p>
    <w:p w14:paraId="5A73E3A9" w14:textId="6FA84C46" w:rsidR="00D92FA5" w:rsidRDefault="00D92FA5">
      <w:pPr>
        <w:rPr>
          <w:rFonts w:ascii="Arial" w:hAnsi="Arial" w:cs="Arial"/>
          <w:lang w:val="de-DE"/>
        </w:rPr>
      </w:pPr>
      <w:r w:rsidRPr="00D92FA5">
        <w:rPr>
          <w:rFonts w:ascii="Arial" w:hAnsi="Arial" w:cs="Arial"/>
          <w:lang w:val="de-DE"/>
        </w:rPr>
        <w:t>Name</w:t>
      </w:r>
      <w:r>
        <w:rPr>
          <w:rFonts w:ascii="Arial" w:hAnsi="Arial" w:cs="Arial"/>
          <w:lang w:val="de-DE"/>
        </w:rPr>
        <w:t xml:space="preserve"> der</w:t>
      </w:r>
      <w:r w:rsidRPr="00D92FA5">
        <w:rPr>
          <w:rFonts w:ascii="Arial" w:hAnsi="Arial" w:cs="Arial"/>
          <w:lang w:val="de-DE"/>
        </w:rPr>
        <w:t xml:space="preserve"> Veranstaltung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14:paraId="7993D78C" w14:textId="77777777" w:rsidTr="00D92FA5">
        <w:tc>
          <w:tcPr>
            <w:tcW w:w="9062" w:type="dxa"/>
          </w:tcPr>
          <w:p w14:paraId="78B7CCF2" w14:textId="77777777" w:rsidR="00D92FA5" w:rsidRDefault="00D92FA5">
            <w:pPr>
              <w:rPr>
                <w:rFonts w:ascii="Arial" w:hAnsi="Arial" w:cs="Arial"/>
                <w:lang w:val="de-DE"/>
              </w:rPr>
            </w:pPr>
          </w:p>
          <w:p w14:paraId="6FA07420" w14:textId="77777777" w:rsidR="00D92FA5" w:rsidRDefault="00D92FA5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5F38D772" w14:textId="77777777" w:rsidR="00D92FA5" w:rsidRDefault="00D92FA5">
      <w:pPr>
        <w:rPr>
          <w:rFonts w:ascii="Arial" w:hAnsi="Arial" w:cs="Arial"/>
          <w:lang w:val="de-DE"/>
        </w:rPr>
      </w:pPr>
    </w:p>
    <w:p w14:paraId="2F9B62D9" w14:textId="22C37AB8" w:rsidR="00D92FA5" w:rsidRDefault="00D92FA5" w:rsidP="00D92FA5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Ort der Veranstaltung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14:paraId="2A9C799D" w14:textId="77777777" w:rsidTr="009B56D8">
        <w:tc>
          <w:tcPr>
            <w:tcW w:w="9062" w:type="dxa"/>
          </w:tcPr>
          <w:p w14:paraId="26E75DFA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32EF8A61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4FF255B9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48E61AB0" w14:textId="119F8454" w:rsidR="00D92FA5" w:rsidRDefault="00D92FA5" w:rsidP="00D92FA5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Datum der Veranstaltung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14:paraId="099D797A" w14:textId="77777777" w:rsidTr="009B56D8">
        <w:tc>
          <w:tcPr>
            <w:tcW w:w="9062" w:type="dxa"/>
          </w:tcPr>
          <w:p w14:paraId="511E278C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0CE007F2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7949F763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4453EDB4" w14:textId="69112E8A" w:rsidR="00D92FA5" w:rsidRDefault="00D92FA5" w:rsidP="00D92FA5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Wetter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14:paraId="55A9D2B3" w14:textId="77777777" w:rsidTr="009B56D8">
        <w:tc>
          <w:tcPr>
            <w:tcW w:w="9062" w:type="dxa"/>
          </w:tcPr>
          <w:p w14:paraId="62D2EEA0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511960F7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6F04F73D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0C44AFB8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4E62E9EF" w14:textId="67DDDF89" w:rsidR="00D92FA5" w:rsidRDefault="00D92FA5" w:rsidP="00D92FA5">
      <w:pPr>
        <w:rPr>
          <w:rFonts w:ascii="Arial" w:hAnsi="Arial" w:cs="Arial"/>
          <w:lang w:val="de-DE"/>
        </w:rPr>
      </w:pPr>
      <w:r w:rsidRPr="00D92FA5">
        <w:rPr>
          <w:rFonts w:ascii="Arial" w:hAnsi="Arial" w:cs="Arial"/>
          <w:lang w:val="de-DE"/>
        </w:rPr>
        <w:lastRenderedPageBreak/>
        <w:t xml:space="preserve">Kontext der Veranstaltung (z.B. vorherige Wettkämpfe, Qualifikationsregatta, Wichtigkeit der Regatta, Tradition der Veranstaltung (jährlich stattfindend </w:t>
      </w:r>
      <w:proofErr w:type="gramStart"/>
      <w:r w:rsidRPr="00D92FA5">
        <w:rPr>
          <w:rFonts w:ascii="Arial" w:hAnsi="Arial" w:cs="Arial"/>
          <w:lang w:val="de-DE"/>
        </w:rPr>
        <w:t>o.Ä.)</w:t>
      </w:r>
      <w:r w:rsidR="00FD6AA1">
        <w:rPr>
          <w:rFonts w:ascii="Arial" w:hAnsi="Arial" w:cs="Arial"/>
          <w:lang w:val="de-DE"/>
        </w:rPr>
        <w:t xml:space="preserve"> </w:t>
      </w:r>
      <w:r w:rsidRPr="00D92FA5">
        <w:rPr>
          <w:rFonts w:ascii="Arial" w:hAnsi="Arial" w:cs="Arial"/>
          <w:lang w:val="de-DE"/>
        </w:rPr>
        <w:t>,…</w:t>
      </w:r>
      <w:proofErr w:type="gramEnd"/>
      <w:r w:rsidRPr="00D92FA5">
        <w:rPr>
          <w:rFonts w:ascii="Arial" w:hAnsi="Arial" w:cs="Arial"/>
          <w:lang w:val="de-DE"/>
        </w:rPr>
        <w:t>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:rsidRPr="00FD6AA1" w14:paraId="714B6A72" w14:textId="77777777" w:rsidTr="009B56D8">
        <w:tc>
          <w:tcPr>
            <w:tcW w:w="9062" w:type="dxa"/>
          </w:tcPr>
          <w:p w14:paraId="43B55881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1F112F2C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753F91D8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33D2A0C5" w14:textId="31522966" w:rsidR="00D92FA5" w:rsidRDefault="00D92FA5" w:rsidP="00D92FA5">
      <w:pPr>
        <w:rPr>
          <w:rFonts w:ascii="Arial" w:hAnsi="Arial" w:cs="Arial"/>
          <w:lang w:val="de-DE"/>
        </w:rPr>
      </w:pPr>
      <w:r w:rsidRPr="00D92FA5">
        <w:rPr>
          <w:rFonts w:ascii="Arial" w:hAnsi="Arial" w:cs="Arial"/>
          <w:lang w:val="de-DE"/>
        </w:rPr>
        <w:t xml:space="preserve">Personen auf den Bildern (sofern nicht im Dateinamen in der Cloud oder in der Mail erklärt, siehe </w:t>
      </w:r>
      <w:r>
        <w:rPr>
          <w:rFonts w:ascii="Arial" w:hAnsi="Arial" w:cs="Arial"/>
          <w:lang w:val="de-DE"/>
        </w:rPr>
        <w:t>oben</w:t>
      </w:r>
      <w:r w:rsidRPr="00D92FA5">
        <w:rPr>
          <w:rFonts w:ascii="Arial" w:hAnsi="Arial" w:cs="Arial"/>
          <w:lang w:val="de-DE"/>
        </w:rPr>
        <w:t>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:rsidRPr="00FD6AA1" w14:paraId="07A3E488" w14:textId="77777777" w:rsidTr="009B56D8">
        <w:tc>
          <w:tcPr>
            <w:tcW w:w="9062" w:type="dxa"/>
          </w:tcPr>
          <w:p w14:paraId="326E7A9C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536292BB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3582EBA8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0AD2A49F" w14:textId="3BE3F219" w:rsidR="00D92FA5" w:rsidRDefault="00D92FA5" w:rsidP="00D92FA5">
      <w:pPr>
        <w:rPr>
          <w:rFonts w:ascii="Arial" w:hAnsi="Arial" w:cs="Arial"/>
          <w:lang w:val="de-DE"/>
        </w:rPr>
      </w:pPr>
      <w:r w:rsidRPr="00D92FA5">
        <w:rPr>
          <w:rFonts w:ascii="Arial" w:hAnsi="Arial" w:cs="Arial"/>
          <w:lang w:val="de-DE"/>
        </w:rPr>
        <w:t>Ungewöhnliche Vorkommnisse (z.B. Bootsschäden, spontane Planänderungen, …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:rsidRPr="00FD6AA1" w14:paraId="05CCEAD5" w14:textId="77777777" w:rsidTr="009B56D8">
        <w:tc>
          <w:tcPr>
            <w:tcW w:w="9062" w:type="dxa"/>
          </w:tcPr>
          <w:p w14:paraId="4E021458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40D350BB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21599924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3EA60A5D" w14:textId="77777777" w:rsidR="00B16C6C" w:rsidRDefault="00B16C6C" w:rsidP="00D92FA5">
      <w:pPr>
        <w:rPr>
          <w:rFonts w:ascii="Arial" w:hAnsi="Arial" w:cs="Arial"/>
          <w:lang w:val="de-DE"/>
        </w:rPr>
      </w:pPr>
    </w:p>
    <w:p w14:paraId="742219B3" w14:textId="2B02E349" w:rsidR="00B16C6C" w:rsidRPr="00FD6AA1" w:rsidRDefault="00B16C6C" w:rsidP="00D92FA5">
      <w:pPr>
        <w:rPr>
          <w:rFonts w:ascii="Arial" w:hAnsi="Arial" w:cs="Arial"/>
          <w:b/>
          <w:bCs/>
          <w:sz w:val="24"/>
          <w:szCs w:val="24"/>
          <w:lang w:val="de-DE"/>
        </w:rPr>
      </w:pPr>
      <w:r w:rsidRPr="00FD6AA1">
        <w:rPr>
          <w:rFonts w:ascii="Arial" w:hAnsi="Arial" w:cs="Arial"/>
          <w:b/>
          <w:bCs/>
          <w:sz w:val="24"/>
          <w:szCs w:val="24"/>
          <w:lang w:val="de-DE"/>
        </w:rPr>
        <w:t>Regatten</w:t>
      </w:r>
    </w:p>
    <w:p w14:paraId="63E713D3" w14:textId="1753A1B4" w:rsidR="00B16C6C" w:rsidRPr="00B16C6C" w:rsidRDefault="00B16C6C" w:rsidP="00FD6AA1">
      <w:pPr>
        <w:spacing w:after="0"/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Starter/innen und Ergebnisse</w:t>
      </w:r>
      <w:r>
        <w:rPr>
          <w:rFonts w:ascii="Arial" w:hAnsi="Arial" w:cs="Arial"/>
          <w:lang w:val="de-DE"/>
        </w:rPr>
        <w:t xml:space="preserve"> (</w:t>
      </w:r>
      <w:r w:rsidRPr="00B16C6C">
        <w:rPr>
          <w:rFonts w:ascii="Arial" w:hAnsi="Arial" w:cs="Arial"/>
          <w:lang w:val="de-DE"/>
        </w:rPr>
        <w:t>je relevanter oder erfolgreicher, desto ausführlicher</w:t>
      </w:r>
      <w:r>
        <w:rPr>
          <w:rFonts w:ascii="Arial" w:hAnsi="Arial" w:cs="Arial"/>
          <w:lang w:val="de-DE"/>
        </w:rPr>
        <w:t>)</w:t>
      </w:r>
    </w:p>
    <w:p w14:paraId="6410ECE2" w14:textId="32F05EE5" w:rsidR="00D92FA5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(Wer ging an den Start, Krankheitsausfälle, Ergebnisse, Vorläufe, Finals, Verbesserungen, Bewertung der guten Ergebnisse, persönliches Statement besonders erfolgreicher einzelner Personen)</w:t>
      </w:r>
      <w:r w:rsidR="00D92FA5"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92FA5" w:rsidRPr="00FD6AA1" w14:paraId="631CA631" w14:textId="77777777" w:rsidTr="009B56D8">
        <w:tc>
          <w:tcPr>
            <w:tcW w:w="9062" w:type="dxa"/>
          </w:tcPr>
          <w:p w14:paraId="785C8300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  <w:p w14:paraId="101A7C3B" w14:textId="77777777" w:rsidR="00D92FA5" w:rsidRDefault="00D92FA5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5D209FEF" w14:textId="77777777" w:rsidR="00D92FA5" w:rsidRDefault="00D92FA5" w:rsidP="00D92FA5">
      <w:pPr>
        <w:rPr>
          <w:rFonts w:ascii="Arial" w:hAnsi="Arial" w:cs="Arial"/>
          <w:lang w:val="de-DE"/>
        </w:rPr>
      </w:pPr>
    </w:p>
    <w:p w14:paraId="0535CF61" w14:textId="173CF667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Fazit (Bewertung Veranstaltung und Gruppenleistung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3D357024" w14:textId="77777777" w:rsidTr="009B56D8">
        <w:tc>
          <w:tcPr>
            <w:tcW w:w="9062" w:type="dxa"/>
          </w:tcPr>
          <w:p w14:paraId="7C615F9A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3E9D8CF5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461BE673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615F5DBB" w14:textId="7F6E2209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Ausblick (nächste Regatta und Zielsetzung dafür ganz allgemein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627B4893" w14:textId="77777777" w:rsidTr="009B56D8">
        <w:tc>
          <w:tcPr>
            <w:tcW w:w="9062" w:type="dxa"/>
          </w:tcPr>
          <w:p w14:paraId="4A92723B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6F351533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2E9C23C4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59DADCDB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32C90AD5" w14:textId="405BBC91" w:rsidR="00B16C6C" w:rsidRPr="00FD6AA1" w:rsidRDefault="00B16C6C" w:rsidP="00B16C6C">
      <w:pPr>
        <w:rPr>
          <w:rFonts w:ascii="Arial" w:hAnsi="Arial" w:cs="Arial"/>
          <w:b/>
          <w:bCs/>
          <w:sz w:val="24"/>
          <w:szCs w:val="24"/>
          <w:lang w:val="de-DE"/>
        </w:rPr>
      </w:pPr>
      <w:r>
        <w:rPr>
          <w:rFonts w:ascii="Arial" w:hAnsi="Arial" w:cs="Arial"/>
          <w:b/>
          <w:bCs/>
          <w:sz w:val="24"/>
          <w:szCs w:val="24"/>
          <w:lang w:val="de-DE"/>
        </w:rPr>
        <w:t>Ausflüge, Wanderfahrten, …</w:t>
      </w:r>
    </w:p>
    <w:p w14:paraId="38422EDA" w14:textId="1BC55243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Etappen und Ziele (z.B. welche Orte wurden erreich, Etappenlängen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740BC9AA" w14:textId="77777777" w:rsidTr="009B56D8">
        <w:tc>
          <w:tcPr>
            <w:tcW w:w="9062" w:type="dxa"/>
          </w:tcPr>
          <w:p w14:paraId="5E0C2AC6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13D1D602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03446EC8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4F5BCD74" w14:textId="0EF9F17A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Teilnehmer/innen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14:paraId="34C3E702" w14:textId="77777777" w:rsidTr="009B56D8">
        <w:tc>
          <w:tcPr>
            <w:tcW w:w="9062" w:type="dxa"/>
          </w:tcPr>
          <w:p w14:paraId="0FE5AE17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79545EC0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5A8209EC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610F45C0" w14:textId="56870ACB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lastRenderedPageBreak/>
        <w:t>Organisation (z.B. wer hat geplant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404E8480" w14:textId="77777777" w:rsidTr="009B56D8">
        <w:tc>
          <w:tcPr>
            <w:tcW w:w="9062" w:type="dxa"/>
          </w:tcPr>
          <w:p w14:paraId="21F3BCE1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1EA1CD52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1F3E07CE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7DA1819F" w14:textId="45490EDE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Befinden der Gruppe (Wie wurde die Anstrengung verkraftet, wie war die Stimmung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480A68E4" w14:textId="77777777" w:rsidTr="009B56D8">
        <w:tc>
          <w:tcPr>
            <w:tcW w:w="9062" w:type="dxa"/>
          </w:tcPr>
          <w:p w14:paraId="37F6BDED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0FE10F08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5266DB81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3A296653" w14:textId="77AB4B5C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Kulinarische Highlights und Unterkünfte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14:paraId="039B65DD" w14:textId="77777777" w:rsidTr="009B56D8">
        <w:tc>
          <w:tcPr>
            <w:tcW w:w="9062" w:type="dxa"/>
          </w:tcPr>
          <w:p w14:paraId="614749E7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06EB1543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7B9F7D70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270D726A" w14:textId="64A4D9AD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Fazit (Bewertung Veranstaltung und Gruppenerlebnis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25AD3079" w14:textId="77777777" w:rsidTr="009B56D8">
        <w:tc>
          <w:tcPr>
            <w:tcW w:w="9062" w:type="dxa"/>
          </w:tcPr>
          <w:p w14:paraId="49EB07B3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58934AE6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00296069" w14:textId="77777777" w:rsidR="00B16C6C" w:rsidRDefault="00B16C6C" w:rsidP="00B16C6C">
      <w:pPr>
        <w:rPr>
          <w:rFonts w:ascii="Arial" w:hAnsi="Arial" w:cs="Arial"/>
          <w:lang w:val="de-DE"/>
        </w:rPr>
      </w:pPr>
    </w:p>
    <w:p w14:paraId="1622543E" w14:textId="1AF2A11C" w:rsidR="00B16C6C" w:rsidRDefault="00B16C6C" w:rsidP="00B16C6C">
      <w:pPr>
        <w:rPr>
          <w:rFonts w:ascii="Arial" w:hAnsi="Arial" w:cs="Arial"/>
          <w:lang w:val="de-DE"/>
        </w:rPr>
      </w:pPr>
      <w:r w:rsidRPr="00B16C6C">
        <w:rPr>
          <w:rFonts w:ascii="Arial" w:hAnsi="Arial" w:cs="Arial"/>
          <w:lang w:val="de-DE"/>
        </w:rPr>
        <w:t>Ausblick (steht eine Wiederholung aus, Folgende Events)</w:t>
      </w:r>
      <w:r>
        <w:rPr>
          <w:rFonts w:ascii="Arial" w:hAnsi="Arial" w:cs="Arial"/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16C6C" w:rsidRPr="00FD6AA1" w14:paraId="1F60853A" w14:textId="77777777" w:rsidTr="009B56D8">
        <w:tc>
          <w:tcPr>
            <w:tcW w:w="9062" w:type="dxa"/>
          </w:tcPr>
          <w:p w14:paraId="3E0690D6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  <w:p w14:paraId="1CEF3211" w14:textId="77777777" w:rsidR="00B16C6C" w:rsidRDefault="00B16C6C" w:rsidP="009B56D8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263A3B9E" w14:textId="77777777" w:rsidR="00EB6E53" w:rsidRPr="002845F1" w:rsidRDefault="00EB6E53" w:rsidP="00B16C6C">
      <w:pPr>
        <w:rPr>
          <w:rFonts w:ascii="Arial" w:hAnsi="Arial" w:cs="Arial"/>
          <w:lang w:val="de-DE"/>
        </w:rPr>
      </w:pPr>
    </w:p>
    <w:sectPr w:rsidR="00EB6E53" w:rsidRPr="002845F1" w:rsidSect="003C117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9470B0" w14:textId="77777777" w:rsidR="003C1179" w:rsidRDefault="003C1179" w:rsidP="00C50543">
      <w:pPr>
        <w:spacing w:after="0" w:line="240" w:lineRule="auto"/>
      </w:pPr>
      <w:r>
        <w:separator/>
      </w:r>
    </w:p>
  </w:endnote>
  <w:endnote w:type="continuationSeparator" w:id="0">
    <w:p w14:paraId="4E50B4AD" w14:textId="77777777" w:rsidR="003C1179" w:rsidRDefault="003C1179" w:rsidP="00C50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110AB" w14:textId="77777777" w:rsidR="003C1179" w:rsidRDefault="003C1179" w:rsidP="00C50543">
      <w:pPr>
        <w:spacing w:after="0" w:line="240" w:lineRule="auto"/>
      </w:pPr>
      <w:r>
        <w:separator/>
      </w:r>
    </w:p>
  </w:footnote>
  <w:footnote w:type="continuationSeparator" w:id="0">
    <w:p w14:paraId="2AAC4DCB" w14:textId="77777777" w:rsidR="003C1179" w:rsidRDefault="003C1179" w:rsidP="00C505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Nje1MLE0szAwtTBX0lEKTi0uzszPAykwrAUAgAfMJywAAAA="/>
  </w:docVars>
  <w:rsids>
    <w:rsidRoot w:val="009F51F8"/>
    <w:rsid w:val="000560B7"/>
    <w:rsid w:val="000627FD"/>
    <w:rsid w:val="000628B1"/>
    <w:rsid w:val="000875E0"/>
    <w:rsid w:val="000B02CC"/>
    <w:rsid w:val="000B71A3"/>
    <w:rsid w:val="000D310E"/>
    <w:rsid w:val="00125F85"/>
    <w:rsid w:val="00133181"/>
    <w:rsid w:val="00140353"/>
    <w:rsid w:val="00167BC7"/>
    <w:rsid w:val="00187D83"/>
    <w:rsid w:val="001B77AE"/>
    <w:rsid w:val="001C5EA0"/>
    <w:rsid w:val="001D03A6"/>
    <w:rsid w:val="001D1AA9"/>
    <w:rsid w:val="001D7954"/>
    <w:rsid w:val="001F3B9E"/>
    <w:rsid w:val="001F6676"/>
    <w:rsid w:val="00236BD1"/>
    <w:rsid w:val="002476D8"/>
    <w:rsid w:val="0025599B"/>
    <w:rsid w:val="00266602"/>
    <w:rsid w:val="002845F1"/>
    <w:rsid w:val="002A5725"/>
    <w:rsid w:val="002B2DC1"/>
    <w:rsid w:val="002D5C85"/>
    <w:rsid w:val="002F5BC9"/>
    <w:rsid w:val="00333B4C"/>
    <w:rsid w:val="00337B63"/>
    <w:rsid w:val="003425D6"/>
    <w:rsid w:val="00343F79"/>
    <w:rsid w:val="00350ED4"/>
    <w:rsid w:val="00360434"/>
    <w:rsid w:val="00374DFC"/>
    <w:rsid w:val="003C1179"/>
    <w:rsid w:val="003F56E2"/>
    <w:rsid w:val="00453527"/>
    <w:rsid w:val="00496ACE"/>
    <w:rsid w:val="004A4018"/>
    <w:rsid w:val="004B2EFD"/>
    <w:rsid w:val="004D7F06"/>
    <w:rsid w:val="004E42FB"/>
    <w:rsid w:val="004F20D0"/>
    <w:rsid w:val="0050289A"/>
    <w:rsid w:val="00503FEB"/>
    <w:rsid w:val="0050461C"/>
    <w:rsid w:val="0053331A"/>
    <w:rsid w:val="005461C5"/>
    <w:rsid w:val="00555CA4"/>
    <w:rsid w:val="005A11B3"/>
    <w:rsid w:val="005B2110"/>
    <w:rsid w:val="005C5C78"/>
    <w:rsid w:val="005D5396"/>
    <w:rsid w:val="005E0668"/>
    <w:rsid w:val="0060300E"/>
    <w:rsid w:val="00604277"/>
    <w:rsid w:val="00647DA5"/>
    <w:rsid w:val="00654223"/>
    <w:rsid w:val="00672235"/>
    <w:rsid w:val="006934D8"/>
    <w:rsid w:val="00694136"/>
    <w:rsid w:val="006C41C3"/>
    <w:rsid w:val="006D7506"/>
    <w:rsid w:val="00711F32"/>
    <w:rsid w:val="00733D40"/>
    <w:rsid w:val="007668C5"/>
    <w:rsid w:val="00784ECD"/>
    <w:rsid w:val="00787DD6"/>
    <w:rsid w:val="007D25AA"/>
    <w:rsid w:val="007D312A"/>
    <w:rsid w:val="007F688D"/>
    <w:rsid w:val="008142C6"/>
    <w:rsid w:val="00840CE7"/>
    <w:rsid w:val="00856B23"/>
    <w:rsid w:val="00860C3C"/>
    <w:rsid w:val="00861A41"/>
    <w:rsid w:val="008670A1"/>
    <w:rsid w:val="008671E9"/>
    <w:rsid w:val="008B1A73"/>
    <w:rsid w:val="008B20B5"/>
    <w:rsid w:val="008B6C5D"/>
    <w:rsid w:val="008D5D09"/>
    <w:rsid w:val="00911E39"/>
    <w:rsid w:val="00912C8E"/>
    <w:rsid w:val="009337C7"/>
    <w:rsid w:val="009745C3"/>
    <w:rsid w:val="0097533F"/>
    <w:rsid w:val="009C3702"/>
    <w:rsid w:val="009F51F8"/>
    <w:rsid w:val="00A13545"/>
    <w:rsid w:val="00A356D8"/>
    <w:rsid w:val="00A72097"/>
    <w:rsid w:val="00A977D4"/>
    <w:rsid w:val="00AB68CB"/>
    <w:rsid w:val="00AE3594"/>
    <w:rsid w:val="00B031C8"/>
    <w:rsid w:val="00B16C6C"/>
    <w:rsid w:val="00B23A89"/>
    <w:rsid w:val="00B34637"/>
    <w:rsid w:val="00B45292"/>
    <w:rsid w:val="00B50BF0"/>
    <w:rsid w:val="00B756EC"/>
    <w:rsid w:val="00BA35E8"/>
    <w:rsid w:val="00BD0389"/>
    <w:rsid w:val="00BE5ED3"/>
    <w:rsid w:val="00C25F51"/>
    <w:rsid w:val="00C340A8"/>
    <w:rsid w:val="00C50543"/>
    <w:rsid w:val="00C8196D"/>
    <w:rsid w:val="00CC4866"/>
    <w:rsid w:val="00CE2167"/>
    <w:rsid w:val="00CF2C03"/>
    <w:rsid w:val="00D02FDA"/>
    <w:rsid w:val="00D11888"/>
    <w:rsid w:val="00D540E8"/>
    <w:rsid w:val="00D552E4"/>
    <w:rsid w:val="00D775C5"/>
    <w:rsid w:val="00D84894"/>
    <w:rsid w:val="00D87583"/>
    <w:rsid w:val="00D92FA5"/>
    <w:rsid w:val="00DB3332"/>
    <w:rsid w:val="00DC5BD9"/>
    <w:rsid w:val="00DE2864"/>
    <w:rsid w:val="00DE4511"/>
    <w:rsid w:val="00DE4615"/>
    <w:rsid w:val="00E22D10"/>
    <w:rsid w:val="00E2745A"/>
    <w:rsid w:val="00E558A2"/>
    <w:rsid w:val="00E96D02"/>
    <w:rsid w:val="00EA38A8"/>
    <w:rsid w:val="00EA4610"/>
    <w:rsid w:val="00EB6E53"/>
    <w:rsid w:val="00F00C6B"/>
    <w:rsid w:val="00F33AE2"/>
    <w:rsid w:val="00F82C72"/>
    <w:rsid w:val="00FA6B6B"/>
    <w:rsid w:val="00FD3F24"/>
    <w:rsid w:val="00FD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A612FEC"/>
  <w15:chartTrackingRefBased/>
  <w15:docId w15:val="{401BD803-0E9C-4F3F-A583-2E6516F98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16C6C"/>
  </w:style>
  <w:style w:type="paragraph" w:styleId="berschrift1">
    <w:name w:val="heading 1"/>
    <w:basedOn w:val="Standard"/>
    <w:next w:val="Standard"/>
    <w:link w:val="berschrift1Zchn"/>
    <w:uiPriority w:val="9"/>
    <w:qFormat/>
    <w:rsid w:val="009F51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9F51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9F51F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9F51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9F51F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9F51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9F51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9F51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9F51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9F51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9F51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9F51F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9F51F8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9F51F8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9F51F8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9F51F8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9F51F8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9F51F8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9F51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F51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F51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F51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9F51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9F51F8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9F51F8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9F51F8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F51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F51F8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9F51F8"/>
    <w:rPr>
      <w:b/>
      <w:bCs/>
      <w:smallCaps/>
      <w:color w:val="0F4761" w:themeColor="accent1" w:themeShade="BF"/>
      <w:spacing w:val="5"/>
    </w:rPr>
  </w:style>
  <w:style w:type="table" w:styleId="Tabellenraster">
    <w:name w:val="Table Grid"/>
    <w:basedOn w:val="NormaleTabelle"/>
    <w:uiPriority w:val="39"/>
    <w:rsid w:val="00C25F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5E0668"/>
    <w:rPr>
      <w:color w:val="467886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E0668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C8196D"/>
    <w:rPr>
      <w:color w:val="96607D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C50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50543"/>
  </w:style>
  <w:style w:type="paragraph" w:styleId="Fuzeile">
    <w:name w:val="footer"/>
    <w:basedOn w:val="Standard"/>
    <w:link w:val="FuzeileZchn"/>
    <w:uiPriority w:val="99"/>
    <w:unhideWhenUsed/>
    <w:rsid w:val="00C50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50543"/>
  </w:style>
  <w:style w:type="paragraph" w:styleId="berarbeitung">
    <w:name w:val="Revision"/>
    <w:hidden/>
    <w:uiPriority w:val="99"/>
    <w:semiHidden/>
    <w:rsid w:val="00EA38A8"/>
    <w:pPr>
      <w:spacing w:after="0" w:line="240" w:lineRule="auto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EA38A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A38A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A38A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A38A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A38A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kas.foebinger@ruderclub-witten.de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foebinger</dc:creator>
  <cp:keywords/>
  <dc:description/>
  <cp:lastModifiedBy>Lukas Föbinger</cp:lastModifiedBy>
  <cp:revision>5</cp:revision>
  <dcterms:created xsi:type="dcterms:W3CDTF">2024-04-08T08:21:00Z</dcterms:created>
  <dcterms:modified xsi:type="dcterms:W3CDTF">2024-04-1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5ace9fdd967611b0c519a60f17345cdfffb411281b53b085849e2c9bb83766</vt:lpwstr>
  </property>
</Properties>
</file>